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3962BE" w14:textId="1A2B172F" w:rsidR="007E3540" w:rsidRDefault="007E3540">
      <w:r w:rsidRPr="007E3540">
        <w:drawing>
          <wp:inline distT="0" distB="0" distL="0" distR="0" wp14:anchorId="7F18AFFD" wp14:editId="669DFECC">
            <wp:extent cx="5943600" cy="3518535"/>
            <wp:effectExtent l="0" t="0" r="0" b="5715"/>
            <wp:docPr id="17242449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EA113" w14:textId="02CC64CE" w:rsidR="007E3540" w:rsidRDefault="007E3540">
      <w:r w:rsidRPr="007E3540">
        <w:lastRenderedPageBreak/>
        <w:drawing>
          <wp:inline distT="0" distB="0" distL="0" distR="0" wp14:anchorId="309ECCC4" wp14:editId="1C63440D">
            <wp:extent cx="5943600" cy="8139430"/>
            <wp:effectExtent l="0" t="0" r="0" b="0"/>
            <wp:docPr id="6529205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3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35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2NjY1NjExMTC2NLNQ0lEKTi0uzszPAykwrAUAw5DG9CwAAAA="/>
  </w:docVars>
  <w:rsids>
    <w:rsidRoot w:val="007E3540"/>
    <w:rsid w:val="007E3540"/>
    <w:rsid w:val="00982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8C6C1"/>
  <w15:chartTrackingRefBased/>
  <w15:docId w15:val="{C6491186-AA48-4292-BBA8-D0EE8F35F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54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354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354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354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354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354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354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354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354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354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354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354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354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354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354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354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354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354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E354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5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54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E354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E354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E354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E354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354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354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354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E354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wicz, Kelsey A</dc:creator>
  <cp:keywords/>
  <dc:description/>
  <cp:lastModifiedBy>Sadewicz, Kelsey A</cp:lastModifiedBy>
  <cp:revision>1</cp:revision>
  <dcterms:created xsi:type="dcterms:W3CDTF">2026-03-18T18:52:00Z</dcterms:created>
  <dcterms:modified xsi:type="dcterms:W3CDTF">2026-03-18T18:53:00Z</dcterms:modified>
</cp:coreProperties>
</file>